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0DECE" w14:textId="0C9F1138" w:rsidR="008D71E6" w:rsidRDefault="000215C0" w:rsidP="007807E3">
      <w:pPr>
        <w:ind w:firstLine="420"/>
      </w:pPr>
      <w:r>
        <w:t xml:space="preserve">The first obstacle I encountered in developing this program is building up the correct logic for duty calculation. I needed to classify different situations and adequately use "if/else" statements to match calculation formulas for different situations. Then, when testing the </w:t>
      </w:r>
      <w:proofErr w:type="gramStart"/>
      <w:r>
        <w:t>code</w:t>
      </w:r>
      <w:proofErr w:type="gramEnd"/>
      <w:r>
        <w:t xml:space="preserve"> I wrote, I found that the programs always give me incorrect outputs when the cheese's value is between $1000 to $13000. By carefully checking the code for this part of the calculation, I found that I mistakenly typed variable "value" to "duty." And I didn't find any problems in later testing.</w:t>
      </w:r>
    </w:p>
    <w:p w14:paraId="1AC64D1F" w14:textId="448963B8" w:rsidR="000215C0" w:rsidRDefault="000215C0" w:rsidP="000215C0"/>
    <w:p w14:paraId="65C3724B" w14:textId="42A95473" w:rsidR="000215C0" w:rsidRDefault="000215C0" w:rsidP="000215C0">
      <w:r>
        <w:rPr>
          <w:rFonts w:hint="eastAsia"/>
        </w:rPr>
        <w:t>L</w:t>
      </w:r>
      <w:r>
        <w:t>ist of the test data</w:t>
      </w:r>
    </w:p>
    <w:p w14:paraId="1ED46527" w14:textId="77777777" w:rsidR="0095252B" w:rsidRDefault="000215C0" w:rsidP="000215C0">
      <w:r>
        <w:t xml:space="preserve">No inputs for "Cheese type" </w:t>
      </w:r>
    </w:p>
    <w:p w14:paraId="75198622" w14:textId="01D3363D" w:rsidR="000215C0" w:rsidRDefault="000215C0" w:rsidP="000215C0">
      <w:r>
        <w:t>(,800, importer)</w:t>
      </w:r>
    </w:p>
    <w:p w14:paraId="149857EA" w14:textId="77777777" w:rsidR="0095252B" w:rsidRDefault="000215C0" w:rsidP="000215C0">
      <w:r>
        <w:t xml:space="preserve">Inputs for "Value" is equals 0 </w:t>
      </w:r>
    </w:p>
    <w:p w14:paraId="5267132A" w14:textId="55395C57" w:rsidR="000215C0" w:rsidRDefault="000215C0" w:rsidP="000215C0">
      <w:r>
        <w:t>(</w:t>
      </w:r>
      <w:proofErr w:type="spellStart"/>
      <w:r w:rsidRPr="000215C0">
        <w:t>cairnsmore</w:t>
      </w:r>
      <w:proofErr w:type="spellEnd"/>
      <w:r>
        <w:t>, 0, importer)</w:t>
      </w:r>
    </w:p>
    <w:p w14:paraId="2134D507" w14:textId="77777777" w:rsidR="0095252B" w:rsidRDefault="000215C0" w:rsidP="000215C0">
      <w:r>
        <w:t xml:space="preserve">Inputs for "Value" is less than 0 </w:t>
      </w:r>
    </w:p>
    <w:p w14:paraId="460C47A5" w14:textId="33716B79" w:rsidR="000215C0" w:rsidRDefault="000215C0" w:rsidP="000215C0">
      <w:r>
        <w:t>(</w:t>
      </w:r>
      <w:proofErr w:type="spellStart"/>
      <w:r w:rsidRPr="000215C0">
        <w:t>cairnsmore</w:t>
      </w:r>
      <w:proofErr w:type="spellEnd"/>
      <w:r>
        <w:t>, -100, importer)</w:t>
      </w:r>
    </w:p>
    <w:p w14:paraId="7CE31976" w14:textId="77777777" w:rsidR="0095252B" w:rsidRDefault="000215C0" w:rsidP="000215C0">
      <w:r>
        <w:t xml:space="preserve">No inputs for "Importer" </w:t>
      </w:r>
    </w:p>
    <w:p w14:paraId="7456FEC7" w14:textId="02DD3FBE" w:rsidR="000215C0" w:rsidRPr="000215C0" w:rsidRDefault="000215C0" w:rsidP="000215C0">
      <w:r>
        <w:t>(</w:t>
      </w:r>
      <w:r w:rsidRPr="000215C0">
        <w:t>cairnsmore</w:t>
      </w:r>
      <w:r>
        <w:t>,800,)</w:t>
      </w:r>
    </w:p>
    <w:p w14:paraId="61A252D5" w14:textId="77777777" w:rsidR="0095252B" w:rsidRDefault="000215C0" w:rsidP="000215C0">
      <w:r>
        <w:t xml:space="preserve">The value of the cheese is less than or equal to $1000 </w:t>
      </w:r>
    </w:p>
    <w:p w14:paraId="092CFEA9" w14:textId="2F54C1FA" w:rsidR="000215C0" w:rsidRDefault="000215C0" w:rsidP="000215C0">
      <w:r>
        <w:t>(</w:t>
      </w:r>
      <w:proofErr w:type="spellStart"/>
      <w:r w:rsidRPr="000215C0">
        <w:t>cairnsmore</w:t>
      </w:r>
      <w:proofErr w:type="spellEnd"/>
      <w:r>
        <w:t>, 800, importer)</w:t>
      </w:r>
    </w:p>
    <w:p w14:paraId="50F156B5" w14:textId="77777777" w:rsidR="0095252B" w:rsidRDefault="000215C0" w:rsidP="000215C0">
      <w:r>
        <w:t xml:space="preserve">The value of the cheese other than </w:t>
      </w:r>
      <w:proofErr w:type="spellStart"/>
      <w:r w:rsidRPr="000215C0">
        <w:t>cheshire</w:t>
      </w:r>
      <w:proofErr w:type="spellEnd"/>
      <w:r w:rsidRPr="000215C0">
        <w:t xml:space="preserve"> </w:t>
      </w:r>
      <w:r>
        <w:t>and</w:t>
      </w:r>
      <w:r w:rsidRPr="000215C0">
        <w:t xml:space="preserve"> stilton</w:t>
      </w:r>
      <w:r>
        <w:t xml:space="preserve"> is more than $1000 and less than $13000 </w:t>
      </w:r>
    </w:p>
    <w:p w14:paraId="2ECB6E3F" w14:textId="2B50AC5E" w:rsidR="000215C0" w:rsidRDefault="000215C0" w:rsidP="000215C0">
      <w:r>
        <w:t>(</w:t>
      </w:r>
      <w:proofErr w:type="spellStart"/>
      <w:r w:rsidRPr="000215C0">
        <w:t>cairnsmore</w:t>
      </w:r>
      <w:proofErr w:type="spellEnd"/>
      <w:r>
        <w:t>, 1800, importer)</w:t>
      </w:r>
    </w:p>
    <w:p w14:paraId="4CC1A692" w14:textId="77777777" w:rsidR="0095252B" w:rsidRDefault="000215C0" w:rsidP="000215C0">
      <w:r>
        <w:rPr>
          <w:rFonts w:hint="eastAsia"/>
        </w:rPr>
        <w:t>T</w:t>
      </w:r>
      <w:r>
        <w:t xml:space="preserve">he value of </w:t>
      </w:r>
      <w:proofErr w:type="spellStart"/>
      <w:r w:rsidRPr="000215C0">
        <w:t>cheshire</w:t>
      </w:r>
      <w:proofErr w:type="spellEnd"/>
      <w:r w:rsidRPr="000215C0">
        <w:t xml:space="preserve"> or stilton</w:t>
      </w:r>
      <w:r>
        <w:t xml:space="preserve"> is more than $1000 and less than $13000 </w:t>
      </w:r>
    </w:p>
    <w:p w14:paraId="524707B5" w14:textId="55983F4F" w:rsidR="000215C0" w:rsidRDefault="000215C0" w:rsidP="000215C0">
      <w:r>
        <w:t>(</w:t>
      </w:r>
      <w:proofErr w:type="spellStart"/>
      <w:r w:rsidRPr="000215C0">
        <w:t>cheshire</w:t>
      </w:r>
      <w:proofErr w:type="spellEnd"/>
      <w:r>
        <w:t>, 1800, importer)</w:t>
      </w:r>
    </w:p>
    <w:p w14:paraId="33915674" w14:textId="77777777" w:rsidR="0095252B" w:rsidRDefault="000215C0" w:rsidP="000215C0">
      <w:r>
        <w:rPr>
          <w:rFonts w:hint="eastAsia"/>
        </w:rPr>
        <w:t>T</w:t>
      </w:r>
      <w:r>
        <w:t xml:space="preserve">he value of </w:t>
      </w:r>
      <w:proofErr w:type="spellStart"/>
      <w:r w:rsidRPr="000215C0">
        <w:t>cheshire</w:t>
      </w:r>
      <w:proofErr w:type="spellEnd"/>
      <w:r w:rsidRPr="000215C0">
        <w:t xml:space="preserve"> or stilton</w:t>
      </w:r>
      <w:r>
        <w:t xml:space="preserve"> is more than $1000 and less than $13000 </w:t>
      </w:r>
    </w:p>
    <w:p w14:paraId="5E25E279" w14:textId="3C2005F5" w:rsidR="000215C0" w:rsidRDefault="000215C0" w:rsidP="000215C0">
      <w:r>
        <w:t>(</w:t>
      </w:r>
      <w:r w:rsidRPr="000215C0">
        <w:t>stilton</w:t>
      </w:r>
      <w:r>
        <w:t>, 1800, importer)</w:t>
      </w:r>
    </w:p>
    <w:p w14:paraId="668FF816" w14:textId="77777777" w:rsidR="0095252B" w:rsidRDefault="000215C0" w:rsidP="000215C0">
      <w:r>
        <w:rPr>
          <w:rFonts w:hint="eastAsia"/>
        </w:rPr>
        <w:t>T</w:t>
      </w:r>
      <w:r>
        <w:t xml:space="preserve">he value of the cheese other than </w:t>
      </w:r>
      <w:proofErr w:type="spellStart"/>
      <w:r w:rsidRPr="000215C0">
        <w:t>cheshire</w:t>
      </w:r>
      <w:proofErr w:type="spellEnd"/>
      <w:r w:rsidRPr="000215C0">
        <w:t xml:space="preserve"> </w:t>
      </w:r>
      <w:r>
        <w:t>and</w:t>
      </w:r>
      <w:r w:rsidRPr="000215C0">
        <w:t xml:space="preserve"> stilton</w:t>
      </w:r>
      <w:r>
        <w:t xml:space="preserve"> is more than $13000 </w:t>
      </w:r>
    </w:p>
    <w:p w14:paraId="06E2376A" w14:textId="69AE80CC" w:rsidR="000215C0" w:rsidRDefault="000215C0" w:rsidP="000215C0">
      <w:r>
        <w:t>(</w:t>
      </w:r>
      <w:proofErr w:type="spellStart"/>
      <w:r w:rsidRPr="000215C0">
        <w:t>cairnsmore</w:t>
      </w:r>
      <w:proofErr w:type="spellEnd"/>
      <w:r>
        <w:t>, 14000, importer)</w:t>
      </w:r>
    </w:p>
    <w:p w14:paraId="2FE337F5" w14:textId="77777777" w:rsidR="0095252B" w:rsidRDefault="000215C0" w:rsidP="000215C0">
      <w:r>
        <w:rPr>
          <w:rFonts w:hint="eastAsia"/>
        </w:rPr>
        <w:t>T</w:t>
      </w:r>
      <w:r>
        <w:t xml:space="preserve">he value of </w:t>
      </w:r>
      <w:proofErr w:type="spellStart"/>
      <w:r w:rsidRPr="000215C0">
        <w:t>cheshire</w:t>
      </w:r>
      <w:proofErr w:type="spellEnd"/>
      <w:r w:rsidRPr="000215C0">
        <w:t xml:space="preserve"> or stilton</w:t>
      </w:r>
      <w:r>
        <w:t xml:space="preserve"> is more than $13000 </w:t>
      </w:r>
    </w:p>
    <w:p w14:paraId="65BBD75F" w14:textId="3C2D4600" w:rsidR="000215C0" w:rsidRDefault="000215C0" w:rsidP="000215C0">
      <w:r>
        <w:t>(</w:t>
      </w:r>
      <w:proofErr w:type="spellStart"/>
      <w:r w:rsidRPr="000215C0">
        <w:t>cheshire</w:t>
      </w:r>
      <w:proofErr w:type="spellEnd"/>
      <w:r>
        <w:t>, 14000, importer)</w:t>
      </w:r>
    </w:p>
    <w:p w14:paraId="356AFEDD" w14:textId="77777777" w:rsidR="0095252B" w:rsidRDefault="000215C0" w:rsidP="000215C0">
      <w:r>
        <w:rPr>
          <w:rFonts w:hint="eastAsia"/>
        </w:rPr>
        <w:t>T</w:t>
      </w:r>
      <w:r>
        <w:t xml:space="preserve">he value of </w:t>
      </w:r>
      <w:proofErr w:type="spellStart"/>
      <w:r w:rsidRPr="000215C0">
        <w:t>cheshire</w:t>
      </w:r>
      <w:proofErr w:type="spellEnd"/>
      <w:r w:rsidRPr="000215C0">
        <w:t xml:space="preserve"> or stilton</w:t>
      </w:r>
      <w:r>
        <w:t xml:space="preserve"> is more than $13000 </w:t>
      </w:r>
    </w:p>
    <w:p w14:paraId="7242462E" w14:textId="3AE67032" w:rsidR="000215C0" w:rsidRDefault="000215C0" w:rsidP="000215C0">
      <w:bookmarkStart w:id="0" w:name="_GoBack"/>
      <w:bookmarkEnd w:id="0"/>
      <w:r>
        <w:t>(</w:t>
      </w:r>
      <w:r w:rsidRPr="000215C0">
        <w:t>stilton</w:t>
      </w:r>
      <w:r>
        <w:t>, 14000, importer)</w:t>
      </w:r>
    </w:p>
    <w:p w14:paraId="7DD3A23F" w14:textId="77777777" w:rsidR="000215C0" w:rsidRPr="000215C0" w:rsidRDefault="000215C0" w:rsidP="000215C0"/>
    <w:sectPr w:rsidR="000215C0" w:rsidRPr="000215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zUwtjAxMzU3MDRV0lEKTi0uzszPAykwqgUAYouv0CwAAAA="/>
  </w:docVars>
  <w:rsids>
    <w:rsidRoot w:val="00AF1477"/>
    <w:rsid w:val="000215C0"/>
    <w:rsid w:val="007807E3"/>
    <w:rsid w:val="008D71E6"/>
    <w:rsid w:val="0095252B"/>
    <w:rsid w:val="00AF1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628A2"/>
  <w15:chartTrackingRefBased/>
  <w15:docId w15:val="{B555D0DA-7042-41D3-B127-8065B5F02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dd</cp:lastModifiedBy>
  <cp:revision>3</cp:revision>
  <dcterms:created xsi:type="dcterms:W3CDTF">2020-10-18T06:10:00Z</dcterms:created>
  <dcterms:modified xsi:type="dcterms:W3CDTF">2020-10-21T07:26:00Z</dcterms:modified>
</cp:coreProperties>
</file>